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2096A" w:rsidRDefault="0072096A" w:rsidP="000C6424">
      <w:pPr>
        <w:jc w:val="center"/>
        <w:rPr>
          <w:rFonts w:ascii="Californian FB" w:hAnsi="Californian FB"/>
          <w:b/>
        </w:rPr>
      </w:pPr>
    </w:p>
    <w:tbl>
      <w:tblPr>
        <w:tblpPr w:leftFromText="180" w:rightFromText="180" w:vertAnchor="text" w:horzAnchor="page" w:tblpX="10295" w:tblpY="-718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32"/>
      </w:tblGrid>
      <w:tr w:rsidR="00E956D4" w:rsidTr="00AA5EB3">
        <w:trPr>
          <w:trHeight w:val="388"/>
        </w:trPr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956D4" w:rsidRDefault="001B3F4C" w:rsidP="00AA5EB3">
            <w:pPr>
              <w:jc w:val="center"/>
              <w:rPr>
                <w:rFonts w:ascii="Arial Black" w:hAnsi="Arial Black"/>
                <w:b/>
                <w:bCs/>
                <w:sz w:val="52"/>
                <w:szCs w:val="52"/>
              </w:rPr>
            </w:pPr>
            <w:r>
              <w:rPr>
                <w:rFonts w:ascii="Arial Black" w:hAnsi="Arial Black"/>
                <w:b/>
                <w:bCs/>
                <w:sz w:val="52"/>
                <w:szCs w:val="52"/>
              </w:rPr>
              <w:t>4</w:t>
            </w:r>
          </w:p>
        </w:tc>
      </w:tr>
    </w:tbl>
    <w:p w:rsidR="00AC2606" w:rsidRDefault="00AC2606" w:rsidP="000C6424">
      <w:pPr>
        <w:jc w:val="center"/>
        <w:rPr>
          <w:rFonts w:ascii="Californian FB" w:hAnsi="Californian FB"/>
          <w:b/>
        </w:rPr>
      </w:pPr>
    </w:p>
    <w:tbl>
      <w:tblPr>
        <w:tblpPr w:leftFromText="180" w:rightFromText="180" w:vertAnchor="text" w:horzAnchor="margin" w:tblpX="-709" w:tblpY="14"/>
        <w:tblW w:w="10530" w:type="dxa"/>
        <w:tblLayout w:type="fixed"/>
        <w:tblLook w:val="04A0" w:firstRow="1" w:lastRow="0" w:firstColumn="1" w:lastColumn="0" w:noHBand="0" w:noVBand="1"/>
      </w:tblPr>
      <w:tblGrid>
        <w:gridCol w:w="1350"/>
        <w:gridCol w:w="9180"/>
      </w:tblGrid>
      <w:tr w:rsidR="00115876" w:rsidTr="00F33981">
        <w:trPr>
          <w:trHeight w:val="797"/>
        </w:trPr>
        <w:tc>
          <w:tcPr>
            <w:tcW w:w="1350" w:type="dxa"/>
            <w:shd w:val="clear" w:color="auto" w:fill="auto"/>
          </w:tcPr>
          <w:p w:rsidR="00115876" w:rsidRDefault="00115876" w:rsidP="00F33981">
            <w:pPr>
              <w:pStyle w:val="Header"/>
            </w:pPr>
            <w:r w:rsidRPr="00600E4F">
              <w:rPr>
                <w:noProof/>
                <w:lang w:val="en-GB" w:eastAsia="en-GB"/>
              </w:rPr>
              <w:drawing>
                <wp:inline distT="0" distB="0" distL="0" distR="0" wp14:anchorId="09894005" wp14:editId="7169BE87">
                  <wp:extent cx="780415" cy="734695"/>
                  <wp:effectExtent l="0" t="0" r="0" b="0"/>
                  <wp:docPr id="1" name="Picture 25" descr="C:\Users\DEANOFFICE12\Desktop\High Resolution Emblem.pn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 descr="C:\Users\DEANOFFICE12\Desktop\High Resolution Emblem.png"/>
                          <pic:cNvPicPr>
                            <a:picLocks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0415" cy="7346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180" w:type="dxa"/>
            <w:shd w:val="clear" w:color="auto" w:fill="auto"/>
            <w:vAlign w:val="center"/>
          </w:tcPr>
          <w:p w:rsidR="00115876" w:rsidRPr="009A5381" w:rsidRDefault="00115876" w:rsidP="00F33981">
            <w:pPr>
              <w:pStyle w:val="Title"/>
              <w:rPr>
                <w:rFonts w:ascii="Arial" w:hAnsi="Arial" w:cs="Arial"/>
                <w:sz w:val="26"/>
                <w:szCs w:val="26"/>
              </w:rPr>
            </w:pPr>
            <w:r w:rsidRPr="009A5381">
              <w:rPr>
                <w:rFonts w:ascii="Arial" w:hAnsi="Arial" w:cs="Arial"/>
                <w:sz w:val="26"/>
                <w:szCs w:val="26"/>
              </w:rPr>
              <w:t>ACADEMIC OFFICE</w:t>
            </w:r>
          </w:p>
          <w:p w:rsidR="00115876" w:rsidRDefault="00115876" w:rsidP="00F33981">
            <w:pPr>
              <w:pStyle w:val="Title"/>
              <w:spacing w:line="360" w:lineRule="auto"/>
            </w:pPr>
            <w:r w:rsidRPr="009A5381">
              <w:rPr>
                <w:rFonts w:ascii="Arial" w:hAnsi="Arial" w:cs="Arial"/>
                <w:sz w:val="26"/>
                <w:szCs w:val="26"/>
              </w:rPr>
              <w:t>NATIONAL INSTITUTE OF TECHNOLOGY, TIRUCHIRAPPALLI – 620 015</w:t>
            </w:r>
          </w:p>
        </w:tc>
      </w:tr>
    </w:tbl>
    <w:p w:rsidR="00423790" w:rsidRPr="00C51A62" w:rsidRDefault="0072096A" w:rsidP="00115876">
      <w:pPr>
        <w:spacing w:line="360" w:lineRule="auto"/>
        <w:ind w:left="-567"/>
        <w:rPr>
          <w:rFonts w:ascii="Californian FB" w:hAnsi="Californian FB"/>
          <w:b/>
          <w:sz w:val="8"/>
          <w:szCs w:val="8"/>
        </w:rPr>
      </w:pPr>
      <w:r>
        <w:rPr>
          <w:rFonts w:ascii="Californian FB" w:hAnsi="Californian FB"/>
          <w:b/>
        </w:rPr>
        <w:t xml:space="preserve">                                           </w:t>
      </w:r>
    </w:p>
    <w:p w:rsidR="000D270E" w:rsidRPr="00A37116" w:rsidRDefault="00C2547A" w:rsidP="000D270E">
      <w:pPr>
        <w:jc w:val="center"/>
        <w:rPr>
          <w:rFonts w:ascii="Californian FB" w:hAnsi="Californian FB"/>
          <w:b/>
          <w:bCs/>
          <w:sz w:val="28"/>
          <w:szCs w:val="28"/>
        </w:rPr>
      </w:pPr>
      <w:r>
        <w:rPr>
          <w:rFonts w:ascii="Californian FB" w:hAnsi="Californian FB"/>
          <w:b/>
        </w:rPr>
        <w:t xml:space="preserve">          </w:t>
      </w:r>
      <w:r w:rsidR="000D270E" w:rsidRPr="00372798">
        <w:rPr>
          <w:rFonts w:ascii="Californian FB" w:hAnsi="Californian FB"/>
          <w:b/>
          <w:bCs/>
          <w:sz w:val="28"/>
          <w:szCs w:val="28"/>
        </w:rPr>
        <w:t xml:space="preserve">MINUTES OF THE </w:t>
      </w:r>
      <w:r w:rsidR="000D270E" w:rsidRPr="001E713D">
        <w:rPr>
          <w:rFonts w:ascii="Californian FB" w:hAnsi="Californian FB"/>
          <w:b/>
          <w:bCs/>
          <w:sz w:val="28"/>
          <w:szCs w:val="28"/>
        </w:rPr>
        <w:t xml:space="preserve">Ph.D. </w:t>
      </w:r>
      <w:r w:rsidR="0071275C">
        <w:rPr>
          <w:rFonts w:ascii="Californian FB" w:hAnsi="Californian FB"/>
          <w:b/>
          <w:bCs/>
          <w:sz w:val="28"/>
          <w:szCs w:val="28"/>
        </w:rPr>
        <w:t>FIRST SEMINAR TALK</w:t>
      </w:r>
      <w:r w:rsidR="00A15CC4">
        <w:rPr>
          <w:rFonts w:ascii="Californian FB" w:hAnsi="Californian FB"/>
          <w:b/>
          <w:bCs/>
          <w:sz w:val="28"/>
          <w:szCs w:val="28"/>
        </w:rPr>
        <w:t xml:space="preserve">      Date:</w:t>
      </w:r>
    </w:p>
    <w:p w:rsidR="00BE1E7C" w:rsidRPr="00351E60" w:rsidRDefault="00BE1E7C" w:rsidP="00D22172">
      <w:pPr>
        <w:rPr>
          <w:rFonts w:ascii="Californian FB" w:hAnsi="Californian FB"/>
          <w:sz w:val="20"/>
          <w:szCs w:val="20"/>
        </w:rPr>
      </w:pP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823"/>
        <w:gridCol w:w="5953"/>
      </w:tblGrid>
      <w:tr w:rsidR="002C067C" w:rsidRPr="00B71101" w:rsidTr="00B450A6">
        <w:trPr>
          <w:trHeight w:val="449"/>
        </w:trPr>
        <w:tc>
          <w:tcPr>
            <w:tcW w:w="3823" w:type="dxa"/>
            <w:shd w:val="clear" w:color="auto" w:fill="auto"/>
          </w:tcPr>
          <w:p w:rsidR="002C067C" w:rsidRPr="00B71101" w:rsidRDefault="002C067C" w:rsidP="00F147F0">
            <w:pPr>
              <w:spacing w:line="360" w:lineRule="auto"/>
              <w:rPr>
                <w:rFonts w:ascii="Californian FB" w:hAnsi="Californian FB"/>
              </w:rPr>
            </w:pPr>
            <w:r w:rsidRPr="00B71101">
              <w:rPr>
                <w:rFonts w:ascii="Californian FB" w:hAnsi="Californian FB"/>
              </w:rPr>
              <w:t>Name of the Scholar</w:t>
            </w:r>
          </w:p>
        </w:tc>
        <w:tc>
          <w:tcPr>
            <w:tcW w:w="5953" w:type="dxa"/>
            <w:shd w:val="clear" w:color="auto" w:fill="auto"/>
          </w:tcPr>
          <w:p w:rsidR="002C067C" w:rsidRPr="00B71101" w:rsidRDefault="002C067C" w:rsidP="00F147F0">
            <w:pPr>
              <w:spacing w:line="360" w:lineRule="auto"/>
              <w:rPr>
                <w:rFonts w:ascii="Californian FB" w:hAnsi="Californian FB"/>
              </w:rPr>
            </w:pPr>
          </w:p>
        </w:tc>
      </w:tr>
      <w:tr w:rsidR="002C067C" w:rsidRPr="00B71101" w:rsidTr="00B450A6">
        <w:trPr>
          <w:trHeight w:val="449"/>
        </w:trPr>
        <w:tc>
          <w:tcPr>
            <w:tcW w:w="3823" w:type="dxa"/>
            <w:shd w:val="clear" w:color="auto" w:fill="auto"/>
          </w:tcPr>
          <w:p w:rsidR="002C067C" w:rsidRPr="00B71101" w:rsidRDefault="002C067C" w:rsidP="00F147F0">
            <w:pPr>
              <w:spacing w:line="360" w:lineRule="auto"/>
              <w:rPr>
                <w:rFonts w:ascii="Californian FB" w:hAnsi="Californian FB"/>
              </w:rPr>
            </w:pPr>
            <w:r w:rsidRPr="00B71101">
              <w:rPr>
                <w:rFonts w:ascii="Californian FB" w:hAnsi="Californian FB"/>
              </w:rPr>
              <w:t>Roll Number</w:t>
            </w:r>
          </w:p>
        </w:tc>
        <w:tc>
          <w:tcPr>
            <w:tcW w:w="5953" w:type="dxa"/>
            <w:shd w:val="clear" w:color="auto" w:fill="auto"/>
          </w:tcPr>
          <w:p w:rsidR="002C067C" w:rsidRPr="00B71101" w:rsidRDefault="002C067C" w:rsidP="00F147F0">
            <w:pPr>
              <w:spacing w:line="360" w:lineRule="auto"/>
              <w:rPr>
                <w:rFonts w:ascii="Californian FB" w:hAnsi="Californian FB"/>
              </w:rPr>
            </w:pPr>
          </w:p>
        </w:tc>
      </w:tr>
      <w:tr w:rsidR="002C067C" w:rsidRPr="00B71101" w:rsidTr="00B450A6">
        <w:trPr>
          <w:trHeight w:val="449"/>
        </w:trPr>
        <w:tc>
          <w:tcPr>
            <w:tcW w:w="3823" w:type="dxa"/>
            <w:shd w:val="clear" w:color="auto" w:fill="auto"/>
          </w:tcPr>
          <w:p w:rsidR="002C067C" w:rsidRPr="00B71101" w:rsidRDefault="002C067C" w:rsidP="00F147F0">
            <w:pPr>
              <w:spacing w:line="360" w:lineRule="auto"/>
              <w:rPr>
                <w:rFonts w:ascii="Californian FB" w:hAnsi="Californian FB"/>
              </w:rPr>
            </w:pPr>
            <w:r w:rsidRPr="00B71101">
              <w:rPr>
                <w:rFonts w:ascii="Californian FB" w:hAnsi="Californian FB"/>
              </w:rPr>
              <w:t>Department</w:t>
            </w:r>
          </w:p>
        </w:tc>
        <w:tc>
          <w:tcPr>
            <w:tcW w:w="5953" w:type="dxa"/>
            <w:shd w:val="clear" w:color="auto" w:fill="auto"/>
          </w:tcPr>
          <w:p w:rsidR="002C067C" w:rsidRPr="00B71101" w:rsidRDefault="002C067C" w:rsidP="00F147F0">
            <w:pPr>
              <w:spacing w:line="360" w:lineRule="auto"/>
              <w:rPr>
                <w:rFonts w:ascii="Californian FB" w:hAnsi="Californian FB"/>
              </w:rPr>
            </w:pPr>
          </w:p>
        </w:tc>
      </w:tr>
      <w:tr w:rsidR="00B450A6" w:rsidRPr="00B71101" w:rsidTr="00B450A6">
        <w:trPr>
          <w:trHeight w:val="449"/>
        </w:trPr>
        <w:tc>
          <w:tcPr>
            <w:tcW w:w="3823" w:type="dxa"/>
            <w:shd w:val="clear" w:color="auto" w:fill="auto"/>
          </w:tcPr>
          <w:p w:rsidR="00B450A6" w:rsidRPr="00B71101" w:rsidRDefault="00B450A6" w:rsidP="00B450A6">
            <w:pPr>
              <w:spacing w:line="360" w:lineRule="auto"/>
              <w:rPr>
                <w:rFonts w:ascii="Californian FB" w:hAnsi="Californian FB"/>
              </w:rPr>
            </w:pPr>
            <w:r w:rsidRPr="00B450A6">
              <w:rPr>
                <w:rFonts w:ascii="Californian FB" w:hAnsi="Californian FB"/>
              </w:rPr>
              <w:t>Name of the Research Supervisor(s)</w:t>
            </w:r>
          </w:p>
        </w:tc>
        <w:tc>
          <w:tcPr>
            <w:tcW w:w="5953" w:type="dxa"/>
            <w:shd w:val="clear" w:color="auto" w:fill="auto"/>
          </w:tcPr>
          <w:p w:rsidR="00B450A6" w:rsidRPr="00B71101" w:rsidRDefault="00B450A6" w:rsidP="00B450A6">
            <w:pPr>
              <w:spacing w:line="360" w:lineRule="auto"/>
              <w:rPr>
                <w:rFonts w:ascii="Californian FB" w:hAnsi="Californian FB"/>
              </w:rPr>
            </w:pPr>
          </w:p>
        </w:tc>
      </w:tr>
      <w:tr w:rsidR="00B450A6" w:rsidRPr="00B71101" w:rsidTr="00B450A6">
        <w:trPr>
          <w:trHeight w:val="449"/>
        </w:trPr>
        <w:tc>
          <w:tcPr>
            <w:tcW w:w="3823" w:type="dxa"/>
            <w:shd w:val="clear" w:color="auto" w:fill="auto"/>
          </w:tcPr>
          <w:p w:rsidR="00B450A6" w:rsidRPr="00B71101" w:rsidRDefault="00B450A6" w:rsidP="00B450A6">
            <w:pPr>
              <w:spacing w:line="360" w:lineRule="auto"/>
              <w:rPr>
                <w:rFonts w:ascii="Californian FB" w:hAnsi="Californian FB"/>
              </w:rPr>
            </w:pPr>
            <w:r w:rsidRPr="00B71101">
              <w:rPr>
                <w:rFonts w:ascii="Californian FB" w:hAnsi="Californian FB"/>
              </w:rPr>
              <w:t xml:space="preserve">Date of Registration </w:t>
            </w:r>
          </w:p>
        </w:tc>
        <w:tc>
          <w:tcPr>
            <w:tcW w:w="5953" w:type="dxa"/>
            <w:shd w:val="clear" w:color="auto" w:fill="auto"/>
          </w:tcPr>
          <w:p w:rsidR="00B450A6" w:rsidRPr="00B71101" w:rsidRDefault="00B450A6" w:rsidP="00B450A6">
            <w:pPr>
              <w:spacing w:line="360" w:lineRule="auto"/>
              <w:rPr>
                <w:rFonts w:ascii="Californian FB" w:hAnsi="Californian FB"/>
              </w:rPr>
            </w:pPr>
          </w:p>
        </w:tc>
      </w:tr>
      <w:tr w:rsidR="00B450A6" w:rsidRPr="00B71101" w:rsidTr="00B450A6">
        <w:trPr>
          <w:trHeight w:val="647"/>
        </w:trPr>
        <w:tc>
          <w:tcPr>
            <w:tcW w:w="3823" w:type="dxa"/>
            <w:shd w:val="clear" w:color="auto" w:fill="auto"/>
          </w:tcPr>
          <w:p w:rsidR="00B450A6" w:rsidRPr="00B71101" w:rsidRDefault="00B450A6" w:rsidP="00B450A6">
            <w:pPr>
              <w:spacing w:line="360" w:lineRule="auto"/>
              <w:rPr>
                <w:rFonts w:ascii="Californian FB" w:hAnsi="Californian FB"/>
              </w:rPr>
            </w:pPr>
            <w:r w:rsidRPr="00B71101">
              <w:rPr>
                <w:rFonts w:ascii="Californian FB" w:hAnsi="Californian FB"/>
              </w:rPr>
              <w:t>Type of Registration</w:t>
            </w:r>
          </w:p>
        </w:tc>
        <w:tc>
          <w:tcPr>
            <w:tcW w:w="5953" w:type="dxa"/>
            <w:shd w:val="clear" w:color="auto" w:fill="auto"/>
          </w:tcPr>
          <w:p w:rsidR="00B450A6" w:rsidRPr="00B450A6" w:rsidRDefault="00B450A6" w:rsidP="00B450A6">
            <w:pPr>
              <w:rPr>
                <w:rFonts w:ascii="Californian FB" w:hAnsi="Californian FB"/>
              </w:rPr>
            </w:pPr>
            <w:r w:rsidRPr="00B450A6">
              <w:rPr>
                <w:rFonts w:ascii="Californian FB" w:hAnsi="Californian FB"/>
              </w:rPr>
              <w:t xml:space="preserve">Full Time (Institute </w:t>
            </w:r>
            <w:proofErr w:type="gramStart"/>
            <w:r w:rsidRPr="00B450A6">
              <w:rPr>
                <w:rFonts w:ascii="Californian FB" w:hAnsi="Californian FB"/>
              </w:rPr>
              <w:t>Scholarship(</w:t>
            </w:r>
            <w:proofErr w:type="gramEnd"/>
            <w:r w:rsidRPr="00B450A6">
              <w:rPr>
                <w:rFonts w:ascii="Californian FB" w:hAnsi="Californian FB"/>
              </w:rPr>
              <w:t xml:space="preserve">HTRA) /  Other Fellowship ( QIP / ICCR / JRF / CSIR / DST / DAE / NBHM / etc.)  / Project </w:t>
            </w:r>
            <w:proofErr w:type="gramStart"/>
            <w:r w:rsidRPr="00B450A6">
              <w:rPr>
                <w:rFonts w:ascii="Californian FB" w:hAnsi="Californian FB"/>
              </w:rPr>
              <w:t>/  Non</w:t>
            </w:r>
            <w:proofErr w:type="gramEnd"/>
            <w:r w:rsidRPr="00B450A6">
              <w:rPr>
                <w:rFonts w:ascii="Californian FB" w:hAnsi="Californian FB"/>
              </w:rPr>
              <w:t xml:space="preserve"> Stipendiary</w:t>
            </w:r>
          </w:p>
          <w:p w:rsidR="00B450A6" w:rsidRPr="00B450A6" w:rsidRDefault="00B450A6" w:rsidP="00B450A6">
            <w:pPr>
              <w:rPr>
                <w:rFonts w:ascii="Californian FB" w:hAnsi="Californian FB"/>
              </w:rPr>
            </w:pPr>
            <w:r w:rsidRPr="00B450A6">
              <w:rPr>
                <w:rFonts w:ascii="Californian FB" w:hAnsi="Californian FB"/>
              </w:rPr>
              <w:t xml:space="preserve">Part Time Internal(staff) </w:t>
            </w:r>
            <w:proofErr w:type="gramStart"/>
            <w:r w:rsidRPr="00B450A6">
              <w:rPr>
                <w:rFonts w:ascii="Californian FB" w:hAnsi="Californian FB"/>
              </w:rPr>
              <w:t>/  External</w:t>
            </w:r>
            <w:proofErr w:type="gramEnd"/>
            <w:r w:rsidRPr="00B450A6">
              <w:rPr>
                <w:rFonts w:ascii="Californian FB" w:hAnsi="Californian FB"/>
              </w:rPr>
              <w:t xml:space="preserve"> (without GATE)  / External-On Campus (with GATE / etc.)  </w:t>
            </w:r>
          </w:p>
          <w:p w:rsidR="00B450A6" w:rsidRPr="00B71101" w:rsidRDefault="00B450A6" w:rsidP="00B450A6">
            <w:pPr>
              <w:rPr>
                <w:rFonts w:ascii="Californian FB" w:hAnsi="Californian FB"/>
              </w:rPr>
            </w:pPr>
            <w:r w:rsidRPr="00B450A6">
              <w:rPr>
                <w:rFonts w:ascii="Californian FB" w:hAnsi="Californian FB"/>
              </w:rPr>
              <w:t>Others</w:t>
            </w:r>
            <w:proofErr w:type="gramStart"/>
            <w:r w:rsidRPr="00B450A6">
              <w:rPr>
                <w:rFonts w:ascii="Californian FB" w:hAnsi="Californian FB"/>
              </w:rPr>
              <w:t xml:space="preserve">   (</w:t>
            </w:r>
            <w:proofErr w:type="gramEnd"/>
            <w:r w:rsidRPr="00B450A6">
              <w:rPr>
                <w:rFonts w:ascii="Californian FB" w:hAnsi="Californian FB"/>
              </w:rPr>
              <w:t>Specify)</w:t>
            </w:r>
          </w:p>
        </w:tc>
      </w:tr>
      <w:tr w:rsidR="00B450A6" w:rsidRPr="00B71101" w:rsidTr="00B450A6">
        <w:trPr>
          <w:trHeight w:val="755"/>
        </w:trPr>
        <w:tc>
          <w:tcPr>
            <w:tcW w:w="3823" w:type="dxa"/>
            <w:shd w:val="clear" w:color="auto" w:fill="auto"/>
          </w:tcPr>
          <w:p w:rsidR="00B450A6" w:rsidRPr="00B71101" w:rsidRDefault="00B450A6" w:rsidP="00B450A6">
            <w:pPr>
              <w:spacing w:line="360" w:lineRule="auto"/>
              <w:rPr>
                <w:rFonts w:ascii="Californian FB" w:hAnsi="Californian FB"/>
              </w:rPr>
            </w:pPr>
            <w:r w:rsidRPr="00B71101">
              <w:rPr>
                <w:rFonts w:ascii="Californian FB" w:hAnsi="Californian FB"/>
              </w:rPr>
              <w:t>Title of the</w:t>
            </w:r>
            <w:r>
              <w:rPr>
                <w:rFonts w:ascii="Californian FB" w:hAnsi="Californian FB"/>
              </w:rPr>
              <w:t xml:space="preserve"> Seminar Talk</w:t>
            </w:r>
          </w:p>
        </w:tc>
        <w:tc>
          <w:tcPr>
            <w:tcW w:w="5953" w:type="dxa"/>
            <w:shd w:val="clear" w:color="auto" w:fill="auto"/>
          </w:tcPr>
          <w:p w:rsidR="00B450A6" w:rsidRPr="00B71101" w:rsidRDefault="00B450A6" w:rsidP="00B450A6">
            <w:pPr>
              <w:spacing w:line="360" w:lineRule="auto"/>
              <w:rPr>
                <w:rFonts w:ascii="Californian FB" w:hAnsi="Californian FB"/>
              </w:rPr>
            </w:pPr>
          </w:p>
        </w:tc>
      </w:tr>
      <w:tr w:rsidR="00B450A6" w:rsidRPr="00B71101" w:rsidTr="00B450A6">
        <w:trPr>
          <w:trHeight w:val="512"/>
        </w:trPr>
        <w:tc>
          <w:tcPr>
            <w:tcW w:w="3823" w:type="dxa"/>
            <w:shd w:val="clear" w:color="auto" w:fill="auto"/>
          </w:tcPr>
          <w:p w:rsidR="00B450A6" w:rsidRDefault="00B450A6" w:rsidP="00B450A6">
            <w:pPr>
              <w:spacing w:line="276" w:lineRule="auto"/>
              <w:rPr>
                <w:rFonts w:ascii="Californian FB" w:hAnsi="Californian FB"/>
              </w:rPr>
            </w:pPr>
            <w:r>
              <w:rPr>
                <w:rFonts w:ascii="Californian FB" w:hAnsi="Californian FB"/>
              </w:rPr>
              <w:t>Date of first seminar talk held</w:t>
            </w:r>
          </w:p>
        </w:tc>
        <w:tc>
          <w:tcPr>
            <w:tcW w:w="5953" w:type="dxa"/>
            <w:shd w:val="clear" w:color="auto" w:fill="auto"/>
          </w:tcPr>
          <w:p w:rsidR="00B450A6" w:rsidRDefault="00B450A6" w:rsidP="00B450A6">
            <w:pPr>
              <w:spacing w:line="360" w:lineRule="auto"/>
              <w:rPr>
                <w:rFonts w:ascii="Californian FB" w:hAnsi="Californian FB"/>
                <w:noProof/>
              </w:rPr>
            </w:pPr>
          </w:p>
        </w:tc>
      </w:tr>
    </w:tbl>
    <w:p w:rsidR="00512129" w:rsidRPr="00351E60" w:rsidRDefault="00512129" w:rsidP="00D22172">
      <w:pPr>
        <w:rPr>
          <w:rFonts w:ascii="Californian FB" w:hAnsi="Californian FB"/>
          <w:sz w:val="16"/>
          <w:szCs w:val="16"/>
        </w:rPr>
      </w:pPr>
    </w:p>
    <w:p w:rsidR="00B67558" w:rsidRDefault="00B67558" w:rsidP="00512129">
      <w:pPr>
        <w:rPr>
          <w:rFonts w:ascii="Californian FB" w:hAnsi="Californian FB"/>
          <w:b/>
          <w:bCs/>
        </w:rPr>
      </w:pP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01"/>
        <w:gridCol w:w="2722"/>
        <w:gridCol w:w="5953"/>
      </w:tblGrid>
      <w:tr w:rsidR="00B67558" w:rsidRPr="00D62CE2" w:rsidTr="00B67558">
        <w:tc>
          <w:tcPr>
            <w:tcW w:w="9776" w:type="dxa"/>
            <w:gridSpan w:val="3"/>
            <w:shd w:val="clear" w:color="auto" w:fill="auto"/>
          </w:tcPr>
          <w:p w:rsidR="00B67558" w:rsidRPr="0033269E" w:rsidRDefault="00B67558" w:rsidP="009E5FBA">
            <w:pPr>
              <w:rPr>
                <w:rFonts w:ascii="Californian FB" w:hAnsi="Californian FB"/>
                <w:b/>
                <w:bCs/>
              </w:rPr>
            </w:pPr>
            <w:r w:rsidRPr="0033269E">
              <w:rPr>
                <w:rFonts w:ascii="Californian FB" w:hAnsi="Californian FB" w:cs="TimesNewRoman"/>
                <w:lang w:bidi="ta-IN"/>
              </w:rPr>
              <w:t>Details of Research Journal Publications, if any as per the PhD regulation</w:t>
            </w:r>
            <w:r w:rsidR="009E5FBA">
              <w:t xml:space="preserve"> </w:t>
            </w:r>
            <w:r w:rsidR="009E5FBA" w:rsidRPr="009E5FBA">
              <w:rPr>
                <w:rFonts w:ascii="Californian FB" w:hAnsi="Californian FB" w:cs="TimesNewRoman"/>
                <w:lang w:bidi="ta-IN"/>
              </w:rPr>
              <w:t>(1</w:t>
            </w:r>
            <w:r w:rsidR="009E5FBA" w:rsidRPr="009E5FBA">
              <w:rPr>
                <w:rFonts w:ascii="Californian FB" w:hAnsi="Californian FB" w:cs="TimesNewRoman"/>
                <w:vertAlign w:val="superscript"/>
                <w:lang w:bidi="ta-IN"/>
              </w:rPr>
              <w:t>st</w:t>
            </w:r>
            <w:r w:rsidR="009E5FBA">
              <w:rPr>
                <w:rFonts w:ascii="Californian FB" w:hAnsi="Californian FB" w:cs="TimesNewRoman"/>
                <w:lang w:bidi="ta-IN"/>
              </w:rPr>
              <w:t xml:space="preserve"> </w:t>
            </w:r>
            <w:r w:rsidR="009E5FBA" w:rsidRPr="009E5FBA">
              <w:rPr>
                <w:rFonts w:ascii="Californian FB" w:hAnsi="Californian FB" w:cs="TimesNewRoman"/>
                <w:lang w:bidi="ta-IN"/>
              </w:rPr>
              <w:t>seminar talk may be delivered preferably after 1</w:t>
            </w:r>
            <w:r w:rsidR="009E5FBA" w:rsidRPr="009E5FBA">
              <w:rPr>
                <w:rFonts w:ascii="Californian FB" w:hAnsi="Californian FB" w:cs="TimesNewRoman"/>
                <w:vertAlign w:val="superscript"/>
                <w:lang w:bidi="ta-IN"/>
              </w:rPr>
              <w:t>st</w:t>
            </w:r>
            <w:r w:rsidR="009E5FBA">
              <w:rPr>
                <w:rFonts w:ascii="Californian FB" w:hAnsi="Californian FB" w:cs="TimesNewRoman"/>
                <w:lang w:bidi="ta-IN"/>
              </w:rPr>
              <w:t xml:space="preserve"> </w:t>
            </w:r>
            <w:r w:rsidR="009E5FBA" w:rsidRPr="009E5FBA">
              <w:rPr>
                <w:rFonts w:ascii="Californian FB" w:hAnsi="Californian FB" w:cs="TimesNewRoman"/>
                <w:lang w:bidi="ta-IN"/>
              </w:rPr>
              <w:t>journal paper</w:t>
            </w:r>
            <w:r w:rsidR="009E5FBA">
              <w:rPr>
                <w:rFonts w:ascii="Californian FB" w:hAnsi="Californian FB" w:cs="TimesNewRoman"/>
                <w:lang w:bidi="ta-IN"/>
              </w:rPr>
              <w:t xml:space="preserve"> </w:t>
            </w:r>
            <w:r w:rsidR="009E5FBA" w:rsidRPr="009E5FBA">
              <w:rPr>
                <w:rFonts w:ascii="Californian FB" w:hAnsi="Californian FB" w:cs="TimesNewRoman"/>
                <w:lang w:bidi="ta-IN"/>
              </w:rPr>
              <w:t>acceptance/publication</w:t>
            </w:r>
            <w:r w:rsidR="009E5FBA">
              <w:rPr>
                <w:rFonts w:ascii="Californian FB" w:hAnsi="Californian FB" w:cs="TimesNewRoman"/>
                <w:lang w:bidi="ta-IN"/>
              </w:rPr>
              <w:t>)</w:t>
            </w:r>
          </w:p>
        </w:tc>
      </w:tr>
      <w:tr w:rsidR="00B67558" w:rsidRPr="00D62CE2" w:rsidTr="009E5FBA">
        <w:tc>
          <w:tcPr>
            <w:tcW w:w="1101" w:type="dxa"/>
            <w:shd w:val="clear" w:color="auto" w:fill="auto"/>
          </w:tcPr>
          <w:p w:rsidR="00B67558" w:rsidRPr="0033269E" w:rsidRDefault="00B67558" w:rsidP="00AA5EB3">
            <w:pPr>
              <w:rPr>
                <w:rFonts w:ascii="Californian FB" w:hAnsi="Californian FB"/>
                <w:bCs/>
              </w:rPr>
            </w:pPr>
            <w:proofErr w:type="spellStart"/>
            <w:r w:rsidRPr="0033269E">
              <w:rPr>
                <w:rFonts w:ascii="Californian FB" w:hAnsi="Californian FB"/>
                <w:bCs/>
              </w:rPr>
              <w:t>Sl.No</w:t>
            </w:r>
            <w:proofErr w:type="spellEnd"/>
            <w:r w:rsidRPr="0033269E">
              <w:rPr>
                <w:rFonts w:ascii="Californian FB" w:hAnsi="Californian FB"/>
                <w:bCs/>
              </w:rPr>
              <w:t>.</w:t>
            </w:r>
          </w:p>
        </w:tc>
        <w:tc>
          <w:tcPr>
            <w:tcW w:w="2722" w:type="dxa"/>
            <w:shd w:val="clear" w:color="auto" w:fill="auto"/>
          </w:tcPr>
          <w:p w:rsidR="00B67558" w:rsidRPr="0033269E" w:rsidRDefault="00B67558" w:rsidP="009C7C4C">
            <w:pPr>
              <w:rPr>
                <w:rFonts w:ascii="Californian FB" w:hAnsi="Californian FB"/>
                <w:b/>
                <w:bCs/>
              </w:rPr>
            </w:pPr>
            <w:r w:rsidRPr="0033269E">
              <w:rPr>
                <w:rFonts w:ascii="Californian FB" w:hAnsi="Californian FB"/>
                <w:iCs/>
                <w:lang w:bidi="ta-IN"/>
              </w:rPr>
              <w:t>SCI/ SCIE/ ESCI/ SSCI/ AHCI/ Scopus</w:t>
            </w:r>
          </w:p>
        </w:tc>
        <w:tc>
          <w:tcPr>
            <w:tcW w:w="5953" w:type="dxa"/>
            <w:shd w:val="clear" w:color="auto" w:fill="auto"/>
          </w:tcPr>
          <w:p w:rsidR="00B67558" w:rsidRPr="0033269E" w:rsidRDefault="00B67558" w:rsidP="00AA5EB3">
            <w:pPr>
              <w:rPr>
                <w:rFonts w:ascii="Californian FB" w:hAnsi="Californian FB"/>
                <w:b/>
                <w:bCs/>
              </w:rPr>
            </w:pPr>
            <w:r w:rsidRPr="0033269E">
              <w:rPr>
                <w:rFonts w:ascii="Californian FB" w:hAnsi="Californian FB" w:cs="TimesNewRoman"/>
                <w:lang w:bidi="ta-IN"/>
              </w:rPr>
              <w:t>Details of Research Journal Publications</w:t>
            </w:r>
          </w:p>
        </w:tc>
      </w:tr>
      <w:tr w:rsidR="00B67558" w:rsidRPr="00D62CE2" w:rsidTr="009E5FBA">
        <w:tc>
          <w:tcPr>
            <w:tcW w:w="1101" w:type="dxa"/>
            <w:shd w:val="clear" w:color="auto" w:fill="auto"/>
          </w:tcPr>
          <w:p w:rsidR="00B67558" w:rsidRPr="00D62CE2" w:rsidRDefault="00B67558" w:rsidP="00AA5EB3">
            <w:pPr>
              <w:rPr>
                <w:rFonts w:ascii="Californian FB" w:hAnsi="Californian FB"/>
                <w:bCs/>
              </w:rPr>
            </w:pPr>
            <w:r w:rsidRPr="00D62CE2">
              <w:rPr>
                <w:rFonts w:ascii="Californian FB" w:hAnsi="Californian FB"/>
                <w:bCs/>
              </w:rPr>
              <w:t>1</w:t>
            </w:r>
          </w:p>
        </w:tc>
        <w:tc>
          <w:tcPr>
            <w:tcW w:w="2722" w:type="dxa"/>
            <w:shd w:val="clear" w:color="auto" w:fill="auto"/>
          </w:tcPr>
          <w:p w:rsidR="00B67558" w:rsidRPr="00D62CE2" w:rsidRDefault="00B67558" w:rsidP="00AA5EB3">
            <w:pPr>
              <w:rPr>
                <w:rFonts w:ascii="Californian FB" w:hAnsi="Californian FB"/>
                <w:b/>
                <w:bCs/>
              </w:rPr>
            </w:pPr>
          </w:p>
        </w:tc>
        <w:tc>
          <w:tcPr>
            <w:tcW w:w="5953" w:type="dxa"/>
            <w:shd w:val="clear" w:color="auto" w:fill="auto"/>
          </w:tcPr>
          <w:p w:rsidR="00B67558" w:rsidRPr="00D62CE2" w:rsidRDefault="00B67558" w:rsidP="00AA5EB3">
            <w:pPr>
              <w:rPr>
                <w:rFonts w:ascii="Californian FB" w:hAnsi="Californian FB"/>
                <w:b/>
                <w:bCs/>
              </w:rPr>
            </w:pPr>
          </w:p>
        </w:tc>
      </w:tr>
    </w:tbl>
    <w:p w:rsidR="00B67558" w:rsidRDefault="00B67558" w:rsidP="00512129">
      <w:pPr>
        <w:rPr>
          <w:rFonts w:ascii="Californian FB" w:hAnsi="Californian FB"/>
          <w:b/>
          <w:bCs/>
        </w:rPr>
      </w:pPr>
    </w:p>
    <w:p w:rsidR="00512129" w:rsidRDefault="006D63AA" w:rsidP="00512129">
      <w:pPr>
        <w:rPr>
          <w:rFonts w:ascii="Californian FB" w:hAnsi="Californian FB"/>
          <w:b/>
          <w:bCs/>
        </w:rPr>
      </w:pPr>
      <w:r>
        <w:rPr>
          <w:rFonts w:ascii="Californian FB" w:hAnsi="Californian FB"/>
          <w:b/>
          <w:bCs/>
        </w:rPr>
        <w:t>Summary</w:t>
      </w:r>
      <w:r w:rsidR="0026502A" w:rsidRPr="00351E60">
        <w:rPr>
          <w:rFonts w:ascii="Californian FB" w:hAnsi="Californian FB"/>
          <w:b/>
          <w:bCs/>
        </w:rPr>
        <w:t xml:space="preserve"> of </w:t>
      </w:r>
      <w:r w:rsidR="00C302C2">
        <w:rPr>
          <w:rFonts w:ascii="Californian FB" w:hAnsi="Californian FB"/>
          <w:b/>
          <w:bCs/>
        </w:rPr>
        <w:t xml:space="preserve">first seminar </w:t>
      </w:r>
      <w:r w:rsidR="00115876">
        <w:rPr>
          <w:rFonts w:ascii="Californian FB" w:hAnsi="Californian FB"/>
          <w:b/>
          <w:bCs/>
        </w:rPr>
        <w:t>presentation</w:t>
      </w:r>
    </w:p>
    <w:p w:rsidR="006D63AA" w:rsidRDefault="006D63AA" w:rsidP="00D22172">
      <w:pPr>
        <w:rPr>
          <w:rFonts w:ascii="Californian FB" w:hAnsi="Californian FB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9776"/>
      </w:tblGrid>
      <w:tr w:rsidR="00F67F76" w:rsidTr="00B450A6">
        <w:tc>
          <w:tcPr>
            <w:tcW w:w="9776" w:type="dxa"/>
          </w:tcPr>
          <w:p w:rsidR="0035714C" w:rsidRDefault="0035714C" w:rsidP="003B4B8F">
            <w:pPr>
              <w:rPr>
                <w:rFonts w:ascii="Californian FB" w:hAnsi="Californian FB"/>
              </w:rPr>
            </w:pPr>
          </w:p>
          <w:p w:rsidR="003B4B8F" w:rsidRDefault="003B4B8F" w:rsidP="003B4B8F">
            <w:pPr>
              <w:rPr>
                <w:rFonts w:ascii="Californian FB" w:hAnsi="Californian FB"/>
              </w:rPr>
            </w:pPr>
          </w:p>
          <w:p w:rsidR="003B4B8F" w:rsidRDefault="003B4B8F" w:rsidP="003B4B8F">
            <w:pPr>
              <w:rPr>
                <w:rFonts w:ascii="Californian FB" w:hAnsi="Californian FB"/>
              </w:rPr>
            </w:pPr>
          </w:p>
          <w:p w:rsidR="003B4B8F" w:rsidRDefault="003B4B8F" w:rsidP="003B4B8F">
            <w:pPr>
              <w:rPr>
                <w:rFonts w:ascii="Californian FB" w:hAnsi="Californian FB"/>
              </w:rPr>
            </w:pPr>
          </w:p>
          <w:p w:rsidR="003B4B8F" w:rsidRDefault="003B4B8F" w:rsidP="003B4B8F">
            <w:pPr>
              <w:rPr>
                <w:rFonts w:ascii="Californian FB" w:hAnsi="Californian FB"/>
              </w:rPr>
            </w:pPr>
          </w:p>
          <w:p w:rsidR="003B4B8F" w:rsidRDefault="003B4B8F" w:rsidP="003B4B8F">
            <w:pPr>
              <w:rPr>
                <w:rFonts w:ascii="Californian FB" w:hAnsi="Californian FB"/>
              </w:rPr>
            </w:pPr>
          </w:p>
        </w:tc>
      </w:tr>
    </w:tbl>
    <w:p w:rsidR="00A15CC4" w:rsidRDefault="00A15CC4" w:rsidP="006D63AA">
      <w:pPr>
        <w:jc w:val="center"/>
        <w:rPr>
          <w:rFonts w:ascii="Californian FB" w:hAnsi="Californian FB"/>
        </w:rPr>
      </w:pPr>
    </w:p>
    <w:p w:rsidR="00A15CC4" w:rsidRDefault="00A15CC4" w:rsidP="006D63AA">
      <w:pPr>
        <w:jc w:val="center"/>
        <w:rPr>
          <w:rFonts w:ascii="Californian FB" w:hAnsi="Californian FB"/>
        </w:rPr>
      </w:pPr>
    </w:p>
    <w:p w:rsidR="00A15CC4" w:rsidRDefault="00A15CC4" w:rsidP="006D63AA">
      <w:pPr>
        <w:jc w:val="center"/>
        <w:rPr>
          <w:rFonts w:ascii="Californian FB" w:hAnsi="Californian FB"/>
        </w:rPr>
      </w:pPr>
    </w:p>
    <w:p w:rsidR="006D63AA" w:rsidRDefault="007B0237" w:rsidP="00A15CC4">
      <w:pPr>
        <w:ind w:left="2880"/>
        <w:rPr>
          <w:rFonts w:ascii="Californian FB" w:hAnsi="Californian FB"/>
        </w:rPr>
      </w:pPr>
      <w:r>
        <w:rPr>
          <w:rFonts w:ascii="Californian FB" w:hAnsi="Californian FB"/>
        </w:rPr>
        <w:t xml:space="preserve">                      </w:t>
      </w:r>
      <w:bookmarkStart w:id="0" w:name="_GoBack"/>
      <w:bookmarkEnd w:id="0"/>
      <w:r w:rsidR="00A15CC4">
        <w:rPr>
          <w:rFonts w:ascii="Californian FB" w:hAnsi="Californian FB"/>
        </w:rPr>
        <w:t>N</w:t>
      </w:r>
      <w:r w:rsidR="006D63AA">
        <w:rPr>
          <w:rFonts w:ascii="Californian FB" w:hAnsi="Californian FB"/>
        </w:rPr>
        <w:t xml:space="preserve">ame and Signature of the </w:t>
      </w:r>
      <w:r w:rsidR="00A15CC4" w:rsidRPr="00F33981">
        <w:rPr>
          <w:bCs/>
        </w:rPr>
        <w:t xml:space="preserve">Research Supervisor </w:t>
      </w:r>
      <w:r w:rsidR="006D63AA">
        <w:rPr>
          <w:rFonts w:ascii="Californian FB" w:hAnsi="Californian FB"/>
        </w:rPr>
        <w:t>with date</w:t>
      </w:r>
    </w:p>
    <w:p w:rsidR="00B67558" w:rsidRDefault="00F33981" w:rsidP="00A15CC4">
      <w:pPr>
        <w:ind w:left="5760" w:firstLine="720"/>
        <w:jc w:val="right"/>
        <w:rPr>
          <w:bCs/>
        </w:rPr>
      </w:pPr>
      <w:r w:rsidRPr="00F33981">
        <w:rPr>
          <w:bCs/>
        </w:rPr>
        <w:tab/>
      </w:r>
      <w:r w:rsidRPr="00F33981">
        <w:rPr>
          <w:bCs/>
        </w:rPr>
        <w:tab/>
      </w:r>
      <w:r w:rsidRPr="00F33981">
        <w:rPr>
          <w:bCs/>
        </w:rPr>
        <w:tab/>
      </w:r>
    </w:p>
    <w:p w:rsidR="003B4B8F" w:rsidRDefault="003B4B8F" w:rsidP="00F33981">
      <w:pPr>
        <w:rPr>
          <w:bCs/>
        </w:rPr>
      </w:pPr>
    </w:p>
    <w:p w:rsidR="003B4B8F" w:rsidRDefault="003B4B8F" w:rsidP="00F33981">
      <w:pPr>
        <w:rPr>
          <w:bCs/>
        </w:rPr>
      </w:pPr>
    </w:p>
    <w:p w:rsidR="003B4B8F" w:rsidRDefault="003B4B8F" w:rsidP="00F33981">
      <w:pPr>
        <w:rPr>
          <w:bCs/>
        </w:rPr>
      </w:pPr>
    </w:p>
    <w:p w:rsidR="00C018CF" w:rsidRPr="00B450A6" w:rsidRDefault="003B4B8F" w:rsidP="00B450A6">
      <w:pPr>
        <w:jc w:val="both"/>
        <w:rPr>
          <w:b/>
          <w:bCs/>
        </w:rPr>
      </w:pPr>
      <w:r w:rsidRPr="00B450A6">
        <w:rPr>
          <w:bCs/>
        </w:rPr>
        <w:t xml:space="preserve">Note: please attach photo copy of Grade Card (do not attach screen shot of results published in the website), photo copy of </w:t>
      </w:r>
      <w:r w:rsidRPr="00B450A6">
        <w:rPr>
          <w:lang w:bidi="ta-IN"/>
        </w:rPr>
        <w:t>Comprehensive Viva Voce completion certificate</w:t>
      </w:r>
      <w:r w:rsidRPr="00B450A6">
        <w:rPr>
          <w:bCs/>
        </w:rPr>
        <w:t xml:space="preserve">, </w:t>
      </w:r>
      <w:r w:rsidR="00B67558" w:rsidRPr="00B450A6">
        <w:rPr>
          <w:bCs/>
        </w:rPr>
        <w:t xml:space="preserve">attach journal copy, participants list, and etc. </w:t>
      </w:r>
    </w:p>
    <w:sectPr w:rsidR="00C018CF" w:rsidRPr="00B450A6" w:rsidSect="007B0237">
      <w:pgSz w:w="11909" w:h="16834" w:code="9"/>
      <w:pgMar w:top="142" w:right="852" w:bottom="1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C2450" w:rsidRDefault="005C2450">
      <w:r>
        <w:separator/>
      </w:r>
    </w:p>
  </w:endnote>
  <w:endnote w:type="continuationSeparator" w:id="0">
    <w:p w:rsidR="005C2450" w:rsidRDefault="005C24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C2450" w:rsidRDefault="005C2450">
      <w:r>
        <w:separator/>
      </w:r>
    </w:p>
  </w:footnote>
  <w:footnote w:type="continuationSeparator" w:id="0">
    <w:p w:rsidR="005C2450" w:rsidRDefault="005C24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A4293"/>
    <w:multiLevelType w:val="hybridMultilevel"/>
    <w:tmpl w:val="7632FFC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F36387A"/>
    <w:multiLevelType w:val="hybridMultilevel"/>
    <w:tmpl w:val="A5D8FF1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81C2A4E"/>
    <w:multiLevelType w:val="hybridMultilevel"/>
    <w:tmpl w:val="9702AE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1B271E"/>
    <w:multiLevelType w:val="hybridMultilevel"/>
    <w:tmpl w:val="C422F5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29D3645"/>
    <w:multiLevelType w:val="hybridMultilevel"/>
    <w:tmpl w:val="683C4FE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xNDU3sTQyMDY3NDZX0lEKTi0uzszPAykwrAUAu+iPhCwAAAA="/>
  </w:docVars>
  <w:rsids>
    <w:rsidRoot w:val="00E954E5"/>
    <w:rsid w:val="00016580"/>
    <w:rsid w:val="000169CF"/>
    <w:rsid w:val="0002435C"/>
    <w:rsid w:val="000407E9"/>
    <w:rsid w:val="00047655"/>
    <w:rsid w:val="0006189D"/>
    <w:rsid w:val="000B0929"/>
    <w:rsid w:val="000B389F"/>
    <w:rsid w:val="000C300A"/>
    <w:rsid w:val="000C6424"/>
    <w:rsid w:val="000D013C"/>
    <w:rsid w:val="000D130B"/>
    <w:rsid w:val="000D270E"/>
    <w:rsid w:val="000D396C"/>
    <w:rsid w:val="000E18B1"/>
    <w:rsid w:val="000E626F"/>
    <w:rsid w:val="000E73E2"/>
    <w:rsid w:val="00115876"/>
    <w:rsid w:val="00130A60"/>
    <w:rsid w:val="001351E9"/>
    <w:rsid w:val="00136C03"/>
    <w:rsid w:val="001541F1"/>
    <w:rsid w:val="00156838"/>
    <w:rsid w:val="00156BE3"/>
    <w:rsid w:val="001802F7"/>
    <w:rsid w:val="00197932"/>
    <w:rsid w:val="001B3F4C"/>
    <w:rsid w:val="001D1B81"/>
    <w:rsid w:val="001D1BF3"/>
    <w:rsid w:val="001D1D4F"/>
    <w:rsid w:val="001E593F"/>
    <w:rsid w:val="001F2107"/>
    <w:rsid w:val="002002BC"/>
    <w:rsid w:val="00206E7D"/>
    <w:rsid w:val="002111F6"/>
    <w:rsid w:val="002124F2"/>
    <w:rsid w:val="0021609B"/>
    <w:rsid w:val="0024058F"/>
    <w:rsid w:val="0026143A"/>
    <w:rsid w:val="0026502A"/>
    <w:rsid w:val="00267CCF"/>
    <w:rsid w:val="0027215E"/>
    <w:rsid w:val="002754D9"/>
    <w:rsid w:val="002764E3"/>
    <w:rsid w:val="002834FC"/>
    <w:rsid w:val="002A0508"/>
    <w:rsid w:val="002A4E01"/>
    <w:rsid w:val="002B7F29"/>
    <w:rsid w:val="002C067C"/>
    <w:rsid w:val="002E600C"/>
    <w:rsid w:val="002F0426"/>
    <w:rsid w:val="002F5612"/>
    <w:rsid w:val="003175FE"/>
    <w:rsid w:val="003243A5"/>
    <w:rsid w:val="00351E60"/>
    <w:rsid w:val="0035714C"/>
    <w:rsid w:val="00366476"/>
    <w:rsid w:val="00374D65"/>
    <w:rsid w:val="00380CC0"/>
    <w:rsid w:val="00381EB3"/>
    <w:rsid w:val="00384375"/>
    <w:rsid w:val="00385590"/>
    <w:rsid w:val="00387055"/>
    <w:rsid w:val="00387A1F"/>
    <w:rsid w:val="00390CAF"/>
    <w:rsid w:val="003A0A2B"/>
    <w:rsid w:val="003A36E6"/>
    <w:rsid w:val="003A4C6E"/>
    <w:rsid w:val="003B4B8F"/>
    <w:rsid w:val="003B7744"/>
    <w:rsid w:val="003C37B2"/>
    <w:rsid w:val="003D30F6"/>
    <w:rsid w:val="003F628C"/>
    <w:rsid w:val="004048F8"/>
    <w:rsid w:val="00423790"/>
    <w:rsid w:val="00427C57"/>
    <w:rsid w:val="004328A9"/>
    <w:rsid w:val="00440813"/>
    <w:rsid w:val="004511FF"/>
    <w:rsid w:val="00457C02"/>
    <w:rsid w:val="004622C5"/>
    <w:rsid w:val="00473899"/>
    <w:rsid w:val="0048404A"/>
    <w:rsid w:val="00487261"/>
    <w:rsid w:val="004A33EB"/>
    <w:rsid w:val="004C369B"/>
    <w:rsid w:val="004C7392"/>
    <w:rsid w:val="004E307A"/>
    <w:rsid w:val="004E3A81"/>
    <w:rsid w:val="00512129"/>
    <w:rsid w:val="005171CB"/>
    <w:rsid w:val="00524428"/>
    <w:rsid w:val="005350B0"/>
    <w:rsid w:val="00550AB4"/>
    <w:rsid w:val="00550DEA"/>
    <w:rsid w:val="00582284"/>
    <w:rsid w:val="00587AC9"/>
    <w:rsid w:val="005932E2"/>
    <w:rsid w:val="005A04EE"/>
    <w:rsid w:val="005C2450"/>
    <w:rsid w:val="005C4C8E"/>
    <w:rsid w:val="005D54FF"/>
    <w:rsid w:val="005D75B8"/>
    <w:rsid w:val="00601C07"/>
    <w:rsid w:val="00601EF7"/>
    <w:rsid w:val="0062131B"/>
    <w:rsid w:val="006343D5"/>
    <w:rsid w:val="00661CB0"/>
    <w:rsid w:val="006747B1"/>
    <w:rsid w:val="006961E0"/>
    <w:rsid w:val="006B2CC6"/>
    <w:rsid w:val="006C7CB3"/>
    <w:rsid w:val="006D4F86"/>
    <w:rsid w:val="006D63AA"/>
    <w:rsid w:val="006E5204"/>
    <w:rsid w:val="00700749"/>
    <w:rsid w:val="00702D34"/>
    <w:rsid w:val="00702FCE"/>
    <w:rsid w:val="007116F1"/>
    <w:rsid w:val="00712606"/>
    <w:rsid w:val="0071275C"/>
    <w:rsid w:val="00714555"/>
    <w:rsid w:val="0072096A"/>
    <w:rsid w:val="00721049"/>
    <w:rsid w:val="00721E85"/>
    <w:rsid w:val="0072320C"/>
    <w:rsid w:val="007334CE"/>
    <w:rsid w:val="00734E54"/>
    <w:rsid w:val="0077103D"/>
    <w:rsid w:val="00784AA9"/>
    <w:rsid w:val="007A45B6"/>
    <w:rsid w:val="007B0237"/>
    <w:rsid w:val="007B0B48"/>
    <w:rsid w:val="007B5E64"/>
    <w:rsid w:val="007C02F9"/>
    <w:rsid w:val="007E79C9"/>
    <w:rsid w:val="007F61AE"/>
    <w:rsid w:val="0082397C"/>
    <w:rsid w:val="00825262"/>
    <w:rsid w:val="0083330A"/>
    <w:rsid w:val="00835EBC"/>
    <w:rsid w:val="00841070"/>
    <w:rsid w:val="00862D2F"/>
    <w:rsid w:val="00877ED5"/>
    <w:rsid w:val="008B1464"/>
    <w:rsid w:val="008B4487"/>
    <w:rsid w:val="008D3D50"/>
    <w:rsid w:val="008D7662"/>
    <w:rsid w:val="008E5A84"/>
    <w:rsid w:val="00901FC7"/>
    <w:rsid w:val="0092793E"/>
    <w:rsid w:val="00951F48"/>
    <w:rsid w:val="009612B5"/>
    <w:rsid w:val="00970F06"/>
    <w:rsid w:val="00985891"/>
    <w:rsid w:val="009976B8"/>
    <w:rsid w:val="009A5381"/>
    <w:rsid w:val="009A6369"/>
    <w:rsid w:val="009A63F1"/>
    <w:rsid w:val="009B2538"/>
    <w:rsid w:val="009B7599"/>
    <w:rsid w:val="009C7C4C"/>
    <w:rsid w:val="009E4B07"/>
    <w:rsid w:val="009E5FBA"/>
    <w:rsid w:val="009E6316"/>
    <w:rsid w:val="00A15CC4"/>
    <w:rsid w:val="00A42AC6"/>
    <w:rsid w:val="00A606FE"/>
    <w:rsid w:val="00A6492F"/>
    <w:rsid w:val="00A66EBC"/>
    <w:rsid w:val="00A74012"/>
    <w:rsid w:val="00A749B7"/>
    <w:rsid w:val="00AA6F55"/>
    <w:rsid w:val="00AB7560"/>
    <w:rsid w:val="00AC2606"/>
    <w:rsid w:val="00B014FC"/>
    <w:rsid w:val="00B26522"/>
    <w:rsid w:val="00B40AE1"/>
    <w:rsid w:val="00B450A6"/>
    <w:rsid w:val="00B459E4"/>
    <w:rsid w:val="00B46EB7"/>
    <w:rsid w:val="00B56012"/>
    <w:rsid w:val="00B65DA7"/>
    <w:rsid w:val="00B67558"/>
    <w:rsid w:val="00B71101"/>
    <w:rsid w:val="00B81BD4"/>
    <w:rsid w:val="00B96259"/>
    <w:rsid w:val="00BB02ED"/>
    <w:rsid w:val="00BB0F88"/>
    <w:rsid w:val="00BB6FE3"/>
    <w:rsid w:val="00BC1893"/>
    <w:rsid w:val="00BC3CD6"/>
    <w:rsid w:val="00BE1E7C"/>
    <w:rsid w:val="00BF6FA2"/>
    <w:rsid w:val="00C00157"/>
    <w:rsid w:val="00C018CF"/>
    <w:rsid w:val="00C10F4D"/>
    <w:rsid w:val="00C12201"/>
    <w:rsid w:val="00C13625"/>
    <w:rsid w:val="00C17E02"/>
    <w:rsid w:val="00C21704"/>
    <w:rsid w:val="00C223A5"/>
    <w:rsid w:val="00C2547A"/>
    <w:rsid w:val="00C302C2"/>
    <w:rsid w:val="00C37D1C"/>
    <w:rsid w:val="00C42082"/>
    <w:rsid w:val="00C44454"/>
    <w:rsid w:val="00C44AA7"/>
    <w:rsid w:val="00C45423"/>
    <w:rsid w:val="00C51A62"/>
    <w:rsid w:val="00C52FB4"/>
    <w:rsid w:val="00C576EC"/>
    <w:rsid w:val="00C8717E"/>
    <w:rsid w:val="00CA1E32"/>
    <w:rsid w:val="00CC4010"/>
    <w:rsid w:val="00CD01F3"/>
    <w:rsid w:val="00D22172"/>
    <w:rsid w:val="00D473A4"/>
    <w:rsid w:val="00D532AC"/>
    <w:rsid w:val="00D57211"/>
    <w:rsid w:val="00D672FA"/>
    <w:rsid w:val="00D7741F"/>
    <w:rsid w:val="00D9367B"/>
    <w:rsid w:val="00D967FA"/>
    <w:rsid w:val="00DA628B"/>
    <w:rsid w:val="00DB3C23"/>
    <w:rsid w:val="00DB4B3B"/>
    <w:rsid w:val="00DC0DC8"/>
    <w:rsid w:val="00DD2382"/>
    <w:rsid w:val="00DD310D"/>
    <w:rsid w:val="00DE6369"/>
    <w:rsid w:val="00DF67CF"/>
    <w:rsid w:val="00E01944"/>
    <w:rsid w:val="00E153A6"/>
    <w:rsid w:val="00E2331D"/>
    <w:rsid w:val="00E318B9"/>
    <w:rsid w:val="00E528CD"/>
    <w:rsid w:val="00E61074"/>
    <w:rsid w:val="00E779C5"/>
    <w:rsid w:val="00E91DAA"/>
    <w:rsid w:val="00E954E5"/>
    <w:rsid w:val="00E956D4"/>
    <w:rsid w:val="00EC0DA2"/>
    <w:rsid w:val="00EC21EA"/>
    <w:rsid w:val="00EC40DF"/>
    <w:rsid w:val="00ED57DC"/>
    <w:rsid w:val="00EF2966"/>
    <w:rsid w:val="00EF5B6D"/>
    <w:rsid w:val="00F01A7A"/>
    <w:rsid w:val="00F05666"/>
    <w:rsid w:val="00F06F56"/>
    <w:rsid w:val="00F1210E"/>
    <w:rsid w:val="00F12F85"/>
    <w:rsid w:val="00F147F0"/>
    <w:rsid w:val="00F23044"/>
    <w:rsid w:val="00F25785"/>
    <w:rsid w:val="00F33981"/>
    <w:rsid w:val="00F35EF9"/>
    <w:rsid w:val="00F432CF"/>
    <w:rsid w:val="00F579D2"/>
    <w:rsid w:val="00F67F76"/>
    <w:rsid w:val="00FA1B15"/>
    <w:rsid w:val="00FB3618"/>
    <w:rsid w:val="00FD3F5C"/>
    <w:rsid w:val="00FD6642"/>
    <w:rsid w:val="00FF0D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2CAEFDD"/>
  <w15:docId w15:val="{6997D658-D96E-4CC0-B2CE-2749DE8905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954E5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E954E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E954E5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uiPriority w:val="39"/>
    <w:rsid w:val="006961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B81BD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B81BD4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link w:val="TitleChar"/>
    <w:qFormat/>
    <w:rsid w:val="00E318B9"/>
    <w:pPr>
      <w:jc w:val="center"/>
    </w:pPr>
    <w:rPr>
      <w:b/>
      <w:color w:val="000000"/>
      <w:szCs w:val="20"/>
      <w:lang w:val="en-GB"/>
    </w:rPr>
  </w:style>
  <w:style w:type="character" w:customStyle="1" w:styleId="TitleChar">
    <w:name w:val="Title Char"/>
    <w:link w:val="Title"/>
    <w:rsid w:val="00E318B9"/>
    <w:rPr>
      <w:b/>
      <w:color w:val="000000"/>
      <w:sz w:val="24"/>
      <w:lang w:val="en-GB"/>
    </w:rPr>
  </w:style>
  <w:style w:type="character" w:customStyle="1" w:styleId="HeaderChar">
    <w:name w:val="Header Char"/>
    <w:link w:val="Header"/>
    <w:uiPriority w:val="99"/>
    <w:rsid w:val="00E318B9"/>
    <w:rPr>
      <w:sz w:val="24"/>
      <w:szCs w:val="24"/>
    </w:rPr>
  </w:style>
  <w:style w:type="character" w:styleId="Hyperlink">
    <w:name w:val="Hyperlink"/>
    <w:uiPriority w:val="99"/>
    <w:unhideWhenUsed/>
    <w:rsid w:val="00841070"/>
    <w:rPr>
      <w:color w:val="0563C1"/>
      <w:u w:val="single"/>
    </w:rPr>
  </w:style>
  <w:style w:type="paragraph" w:styleId="NormalWeb">
    <w:name w:val="Normal (Web)"/>
    <w:basedOn w:val="Normal"/>
    <w:uiPriority w:val="99"/>
    <w:unhideWhenUsed/>
    <w:rsid w:val="00E779C5"/>
    <w:pPr>
      <w:spacing w:before="100" w:beforeAutospacing="1" w:after="100" w:afterAutospacing="1"/>
    </w:pPr>
    <w:rPr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79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7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56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8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8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0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88</Words>
  <Characters>10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bmitted to the Director:</vt:lpstr>
    </vt:vector>
  </TitlesOfParts>
  <Company>NITT</Company>
  <LinksUpToDate>false</LinksUpToDate>
  <CharactersWithSpaces>1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ed to the Director:</dc:title>
  <dc:subject/>
  <dc:creator>stramesh</dc:creator>
  <cp:keywords/>
  <dc:description/>
  <cp:lastModifiedBy>Senthil P</cp:lastModifiedBy>
  <cp:revision>4</cp:revision>
  <cp:lastPrinted>2022-04-26T07:55:00Z</cp:lastPrinted>
  <dcterms:created xsi:type="dcterms:W3CDTF">2022-12-19T10:04:00Z</dcterms:created>
  <dcterms:modified xsi:type="dcterms:W3CDTF">2022-12-19T10:29:00Z</dcterms:modified>
</cp:coreProperties>
</file>